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02289F" w:rsidP="007B7E2D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D4397">
        <w:rPr>
          <w:rFonts w:ascii="Times New Roman" w:hAnsi="Times New Roman" w:cs="Times New Roman"/>
          <w:b/>
          <w:sz w:val="24"/>
          <w:szCs w:val="24"/>
          <w:u w:val="single"/>
        </w:rPr>
        <w:t xml:space="preserve">Linked List Practical </w:t>
      </w:r>
    </w:p>
    <w:p w:rsidR="00A04D47" w:rsidRPr="00A04D47" w:rsidRDefault="006A1140" w:rsidP="00A04D4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A04D47" w:rsidRPr="00A04D47">
        <w:rPr>
          <w:rFonts w:ascii="Times New Roman" w:hAnsi="Times New Roman" w:cs="Times New Roman"/>
          <w:sz w:val="24"/>
          <w:szCs w:val="24"/>
        </w:rPr>
        <w:t>Write the steps for each of the following:</w:t>
      </w:r>
    </w:p>
    <w:p w:rsidR="00243C00" w:rsidRPr="00EB376F" w:rsidRDefault="00243C00" w:rsidP="00243C00">
      <w:pPr>
        <w:rPr>
          <w:rFonts w:ascii="Times New Roman" w:hAnsi="Times New Roman" w:cs="Times New Roman"/>
          <w:b/>
          <w:i/>
          <w:sz w:val="24"/>
        </w:rPr>
      </w:pPr>
      <w:r w:rsidRPr="00EB376F">
        <w:rPr>
          <w:rFonts w:ascii="Times New Roman" w:hAnsi="Times New Roman" w:cs="Times New Roman"/>
          <w:b/>
          <w:i/>
          <w:sz w:val="24"/>
        </w:rPr>
        <w:t>Insert node at the front of the linked list</w:t>
      </w:r>
    </w:p>
    <w:p w:rsidR="00243C00" w:rsidRPr="00453C3A" w:rsidRDefault="00243C00" w:rsidP="00243C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 xml:space="preserve">Create a new dynamic variable pointed by </w:t>
      </w:r>
      <w:proofErr w:type="spellStart"/>
      <w:r w:rsidRPr="00453C3A">
        <w:rPr>
          <w:rFonts w:ascii="Times New Roman" w:hAnsi="Times New Roman" w:cs="Times New Roman"/>
          <w:sz w:val="24"/>
        </w:rPr>
        <w:t>NewNode</w:t>
      </w:r>
      <w:proofErr w:type="spellEnd"/>
    </w:p>
    <w:p w:rsidR="00243C00" w:rsidRPr="00453C3A" w:rsidRDefault="00243C00" w:rsidP="00243C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>Place the data in the new dynamic variable</w:t>
      </w:r>
    </w:p>
    <w:p w:rsidR="00243C00" w:rsidRPr="00453C3A" w:rsidRDefault="00243C00" w:rsidP="00243C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 xml:space="preserve">Make </w:t>
      </w:r>
      <w:proofErr w:type="spellStart"/>
      <w:r w:rsidRPr="00453C3A">
        <w:rPr>
          <w:rFonts w:ascii="Times New Roman" w:hAnsi="Times New Roman" w:cs="Times New Roman"/>
          <w:sz w:val="24"/>
        </w:rPr>
        <w:t>NewNode’s</w:t>
      </w:r>
      <w:proofErr w:type="spellEnd"/>
      <w:r w:rsidRPr="00453C3A">
        <w:rPr>
          <w:rFonts w:ascii="Times New Roman" w:hAnsi="Times New Roman" w:cs="Times New Roman"/>
          <w:sz w:val="24"/>
        </w:rPr>
        <w:t xml:space="preserve"> link point to Head</w:t>
      </w:r>
    </w:p>
    <w:p w:rsidR="00243C00" w:rsidRPr="00453C3A" w:rsidRDefault="00243C00" w:rsidP="00243C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 xml:space="preserve">Make Head point to the node that </w:t>
      </w:r>
      <w:proofErr w:type="spellStart"/>
      <w:r w:rsidRPr="00453C3A">
        <w:rPr>
          <w:rFonts w:ascii="Times New Roman" w:hAnsi="Times New Roman" w:cs="Times New Roman"/>
          <w:sz w:val="24"/>
        </w:rPr>
        <w:t>NewNode</w:t>
      </w:r>
      <w:proofErr w:type="spellEnd"/>
      <w:r w:rsidRPr="00453C3A">
        <w:rPr>
          <w:rFonts w:ascii="Times New Roman" w:hAnsi="Times New Roman" w:cs="Times New Roman"/>
          <w:sz w:val="24"/>
        </w:rPr>
        <w:t xml:space="preserve"> is pointing</w:t>
      </w:r>
    </w:p>
    <w:p w:rsidR="00243C00" w:rsidRDefault="00243C00" w:rsidP="00243C00">
      <w:pPr>
        <w:rPr>
          <w:rFonts w:ascii="Times New Roman" w:hAnsi="Times New Roman" w:cs="Times New Roman"/>
          <w:b/>
          <w:i/>
          <w:sz w:val="24"/>
        </w:rPr>
      </w:pPr>
      <w:r w:rsidRPr="00D97E16">
        <w:rPr>
          <w:rFonts w:ascii="Times New Roman" w:hAnsi="Times New Roman" w:cs="Times New Roman"/>
          <w:b/>
          <w:i/>
          <w:sz w:val="24"/>
        </w:rPr>
        <w:t>Delete node at the end of the linked list</w:t>
      </w:r>
    </w:p>
    <w:p w:rsidR="00243C00" w:rsidRPr="00453C3A" w:rsidRDefault="00243C00" w:rsidP="00243C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>Make After points to Head and Before to NULL</w:t>
      </w:r>
    </w:p>
    <w:p w:rsidR="00243C00" w:rsidRPr="00453C3A" w:rsidRDefault="00243C00" w:rsidP="00243C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 xml:space="preserve">Move After to the last node and at the same time move Before too </w:t>
      </w:r>
    </w:p>
    <w:p w:rsidR="00243C00" w:rsidRPr="00453C3A" w:rsidRDefault="00243C00" w:rsidP="00243C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 xml:space="preserve">Assign </w:t>
      </w:r>
      <w:proofErr w:type="spellStart"/>
      <w:r w:rsidRPr="00453C3A">
        <w:rPr>
          <w:rFonts w:ascii="Times New Roman" w:hAnsi="Times New Roman" w:cs="Times New Roman"/>
          <w:sz w:val="24"/>
        </w:rPr>
        <w:t>Before’s</w:t>
      </w:r>
      <w:proofErr w:type="spellEnd"/>
      <w:r w:rsidRPr="00453C3A">
        <w:rPr>
          <w:rFonts w:ascii="Times New Roman" w:hAnsi="Times New Roman" w:cs="Times New Roman"/>
          <w:sz w:val="24"/>
        </w:rPr>
        <w:t xml:space="preserve"> Link to NULL and remove After  </w:t>
      </w:r>
    </w:p>
    <w:p w:rsidR="00243C00" w:rsidRDefault="00243C00" w:rsidP="00243C00">
      <w:pPr>
        <w:rPr>
          <w:rFonts w:ascii="Times New Roman" w:hAnsi="Times New Roman" w:cs="Times New Roman"/>
          <w:b/>
          <w:i/>
          <w:sz w:val="24"/>
        </w:rPr>
      </w:pPr>
      <w:r w:rsidRPr="00FE19F3">
        <w:rPr>
          <w:rFonts w:ascii="Times New Roman" w:hAnsi="Times New Roman" w:cs="Times New Roman"/>
          <w:b/>
          <w:i/>
          <w:sz w:val="24"/>
        </w:rPr>
        <w:t>Search node in sorted linked list</w:t>
      </w:r>
    </w:p>
    <w:p w:rsidR="00243C00" w:rsidRPr="00453C3A" w:rsidRDefault="00243C00" w:rsidP="00243C0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>Start searching from the front of the list by assigning a temporary pointer to the front. Check to see whether the first node is the target</w:t>
      </w:r>
    </w:p>
    <w:p w:rsidR="00243C00" w:rsidRPr="00453C3A" w:rsidRDefault="00243C00" w:rsidP="00243C0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53C3A">
        <w:rPr>
          <w:rFonts w:ascii="Times New Roman" w:hAnsi="Times New Roman" w:cs="Times New Roman"/>
          <w:sz w:val="24"/>
        </w:rPr>
        <w:t>Move Temp to the next node and compare again until target is found</w:t>
      </w:r>
    </w:p>
    <w:p w:rsidR="007D4397" w:rsidRPr="00781788" w:rsidRDefault="007D4397" w:rsidP="00243C0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D4397" w:rsidRPr="007817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50DE2"/>
    <w:multiLevelType w:val="hybridMultilevel"/>
    <w:tmpl w:val="80060D6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9704B0"/>
    <w:multiLevelType w:val="hybridMultilevel"/>
    <w:tmpl w:val="F914FA5A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BA54E77"/>
    <w:multiLevelType w:val="hybridMultilevel"/>
    <w:tmpl w:val="C8E69B1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jUytTAzsTS3MDNW0lEKTi0uzszPAykwrAUAVh+kXCwAAAA="/>
  </w:docVars>
  <w:rsids>
    <w:rsidRoot w:val="00B5690E"/>
    <w:rsid w:val="0002289F"/>
    <w:rsid w:val="001912ED"/>
    <w:rsid w:val="00243C00"/>
    <w:rsid w:val="00621F01"/>
    <w:rsid w:val="006A1140"/>
    <w:rsid w:val="00781788"/>
    <w:rsid w:val="007B7E2D"/>
    <w:rsid w:val="007D4397"/>
    <w:rsid w:val="00A04D47"/>
    <w:rsid w:val="00B5690E"/>
    <w:rsid w:val="00CB214A"/>
    <w:rsid w:val="00E93B81"/>
    <w:rsid w:val="00EB1C84"/>
    <w:rsid w:val="00F23E49"/>
    <w:rsid w:val="00FB19A8"/>
    <w:rsid w:val="00FC3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83AF7"/>
  <w15:chartTrackingRefBased/>
  <w15:docId w15:val="{F30C817A-9D22-4830-A033-ABB710C49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C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12</cp:revision>
  <dcterms:created xsi:type="dcterms:W3CDTF">2018-10-23T02:27:00Z</dcterms:created>
  <dcterms:modified xsi:type="dcterms:W3CDTF">2018-10-23T02:30:00Z</dcterms:modified>
</cp:coreProperties>
</file>